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4743BE">
      <w:pPr>
        <w:pStyle w:val="li1kqbjwbwa3ze6v0bvxq9rx"/>
        <w:numPr>
          <w:ilvl w:val="0"/>
          <w:numId w:val="39"/>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 xml:space="preserve">A template created </w:t>
      </w:r>
      <w:proofErr w:type="gramStart"/>
      <w:r>
        <w:rPr>
          <w:rFonts w:ascii="Segoe UI" w:hAnsi="Segoe UI" w:cs="Segoe UI"/>
          <w:color w:val="484848"/>
          <w:sz w:val="26"/>
          <w:szCs w:val="26"/>
        </w:rPr>
        <w:t>from </w:t>
      </w:r>
      <w:r>
        <w:rPr>
          <w:rStyle w:val="HTMLCode"/>
          <w:rFonts w:ascii="Consolas" w:hAnsi="Consolas"/>
          <w:color w:val="15141F"/>
          <w:shd w:val="clear" w:color="auto" w:fill="EAE9ED"/>
        </w:rPr>
        <w:t>.compile</w:t>
      </w:r>
      <w:proofErr w:type="gramEnd"/>
      <w:r>
        <w:rPr>
          <w:rStyle w:val="HTMLCode"/>
          <w:rFonts w:ascii="Consolas" w:hAnsi="Consolas"/>
          <w:color w:val="15141F"/>
          <w:shd w:val="clear" w:color="auto" w:fill="EAE9ED"/>
        </w:rPr>
        <w:t>()</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77777777" w:rsidR="00224EC8" w:rsidRDefault="00224EC8"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4743BE">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4743BE">
      <w:pPr>
        <w:pStyle w:val="ListParagraph"/>
        <w:numPr>
          <w:ilvl w:val="1"/>
          <w:numId w:val="9"/>
        </w:numPr>
      </w:pPr>
      <w:r>
        <w:t>//Default look</w:t>
      </w:r>
    </w:p>
    <w:p w14:paraId="135C659F" w14:textId="74F9D88C" w:rsidR="00A52CB6" w:rsidRDefault="00A52CB6" w:rsidP="004743BE">
      <w:pPr>
        <w:pStyle w:val="ListParagraph"/>
        <w:numPr>
          <w:ilvl w:val="1"/>
          <w:numId w:val="9"/>
        </w:numPr>
      </w:pPr>
      <w:r>
        <w:t>}</w:t>
      </w:r>
    </w:p>
    <w:p w14:paraId="2FF56BDF" w14:textId="610DD217" w:rsidR="00A52CB6" w:rsidRDefault="00A52CB6" w:rsidP="004743B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4743BE">
      <w:pPr>
        <w:pStyle w:val="ListParagraph"/>
        <w:numPr>
          <w:ilvl w:val="1"/>
          <w:numId w:val="9"/>
        </w:numPr>
      </w:pPr>
      <w:r>
        <w:t>//hover look</w:t>
      </w:r>
    </w:p>
    <w:p w14:paraId="2AAF2645" w14:textId="499E89A2" w:rsidR="00A52CB6" w:rsidRDefault="00A52CB6" w:rsidP="004743B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4743BE">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4743BE">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4743BE">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4743BE">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4743BE">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4743B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B306CE">
      <w:pPr>
        <w:pStyle w:val="ListParagraph"/>
        <w:numPr>
          <w:ilvl w:val="0"/>
          <w:numId w:val="4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4743BE">
      <w:pPr>
        <w:pStyle w:val="li1kqbjwbwa3ze6v0bvxq9rx"/>
        <w:numPr>
          <w:ilvl w:val="0"/>
          <w:numId w:val="41"/>
        </w:numPr>
        <w:shd w:val="clear" w:color="auto" w:fill="FFFFFF"/>
        <w:spacing w:before="0" w:beforeAutospacing="0" w:after="0" w:afterAutospacing="0"/>
        <w:rPr>
          <w:rFonts w:ascii="Segoe UI" w:hAnsi="Segoe UI" w:cs="Segoe UI"/>
          <w:color w:val="484848"/>
          <w:sz w:val="26"/>
          <w:szCs w:val="26"/>
        </w:rPr>
      </w:pPr>
      <w:proofErr w:type="spellStart"/>
      <w:r w:rsidRPr="00D31222">
        <w:rPr>
          <w:rFonts w:ascii="Segoe UI" w:hAnsi="Segoe UI" w:cs="Segoe UI"/>
          <w:color w:val="484848"/>
          <w:sz w:val="26"/>
          <w:szCs w:val="26"/>
        </w:rPr>
        <w:t>Eg.</w:t>
      </w:r>
      <w:proofErr w:type="spellEnd"/>
      <w:r w:rsidRPr="00D31222">
        <w:rPr>
          <w:rFonts w:ascii="Segoe UI" w:hAnsi="Segoe UI" w:cs="Segoe UI"/>
          <w:color w:val="484848"/>
          <w:sz w:val="26"/>
          <w:szCs w:val="26"/>
        </w:rPr>
        <w:t xml:space="preserve"> </w:t>
      </w:r>
      <w:proofErr w:type="spellStart"/>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proofErr w:type="spellEnd"/>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proofErr w:type="spellStart"/>
      <w:r w:rsidRPr="00D31222">
        <w:rPr>
          <w:color w:val="FFFFFF"/>
          <w:shd w:val="clear" w:color="auto" w:fill="0A0E1D"/>
        </w:rPr>
        <w:t>eventHandlerFunction</w:t>
      </w:r>
      <w:proofErr w:type="spellEnd"/>
      <w:proofErr w:type="gramStart"/>
      <w:r w:rsidRPr="00D31222">
        <w:rPr>
          <w:rFonts w:ascii="Consolas" w:hAnsi="Consolas"/>
          <w:color w:val="FFFFFF"/>
          <w:sz w:val="21"/>
          <w:szCs w:val="21"/>
          <w:shd w:val="clear" w:color="auto" w:fill="0A0E1D"/>
        </w:rPr>
        <w:t>);</w:t>
      </w:r>
      <w:proofErr w:type="gramEnd"/>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Javascript</w:t>
      </w:r>
      <w:proofErr w:type="spellEnd"/>
      <w:r>
        <w:rPr>
          <w:rFonts w:ascii="Segoe UI" w:hAnsi="Segoe UI" w:cs="Segoe UI"/>
          <w:color w:val="484848"/>
          <w:sz w:val="26"/>
          <w:szCs w:val="26"/>
        </w:rPr>
        <w:t xml:space="preserve">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65661" cy="4872217"/>
                    </a:xfrm>
                    <a:prstGeom prst="rect">
                      <a:avLst/>
                    </a:prstGeom>
                  </pic:spPr>
                </pic:pic>
              </a:graphicData>
            </a:graphic>
          </wp:inline>
        </w:drawing>
      </w:r>
    </w:p>
    <w:p w14:paraId="389CC106"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proofErr w:type="gramStart"/>
      <w:r>
        <w:rPr>
          <w:rStyle w:val="HTMLCode"/>
          <w:rFonts w:ascii="Consolas" w:hAnsi="Consolas"/>
          <w:color w:val="15141F"/>
          <w:shd w:val="clear" w:color="auto" w:fill="EAE9ED"/>
        </w:rPr>
        <w:t>constructor(</w:t>
      </w:r>
      <w:proofErr w:type="gramEnd"/>
      <w:r>
        <w:rPr>
          <w:rStyle w:val="HTMLCode"/>
          <w:rFonts w:ascii="Consolas" w:hAnsi="Consolas"/>
          <w:color w:val="15141F"/>
          <w:shd w:val="clear" w:color="auto" w:fill="EAE9ED"/>
        </w:rPr>
        <w:t>)</w:t>
      </w:r>
      <w:r>
        <w:rPr>
          <w:rFonts w:ascii="Segoe UI" w:hAnsi="Segoe UI" w:cs="Segoe UI"/>
          <w:color w:val="484848"/>
          <w:sz w:val="26"/>
          <w:szCs w:val="26"/>
        </w:rPr>
        <w:t> of a parent class.</w:t>
      </w:r>
    </w:p>
    <w:p w14:paraId="6F4CD63C" w14:textId="04BB3F7E" w:rsidR="00D31222" w:rsidRPr="00D31222" w:rsidRDefault="00A05AB9" w:rsidP="004743BE">
      <w:pPr>
        <w:pStyle w:val="li1kqbjwbwa3ze6v0bvxq9rx"/>
        <w:numPr>
          <w:ilvl w:val="0"/>
          <w:numId w:val="32"/>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D31222">
      <w:pPr>
        <w:pStyle w:val="ListParagraph"/>
        <w:numPr>
          <w:ilvl w:val="0"/>
          <w:numId w:val="32"/>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 xml:space="preserve">except you </w:t>
      </w:r>
      <w:proofErr w:type="spellStart"/>
      <w:r w:rsidRPr="00D31222">
        <w:rPr>
          <w:rStyle w:val="Strong"/>
          <w:color w:val="484848"/>
          <w:sz w:val="26"/>
          <w:szCs w:val="26"/>
          <w:shd w:val="clear" w:color="auto" w:fill="FFFFFF"/>
        </w:rPr>
        <w:t>can not</w:t>
      </w:r>
      <w:proofErr w:type="spellEnd"/>
      <w:r w:rsidRPr="00D31222">
        <w:rPr>
          <w:rStyle w:val="Strong"/>
          <w:color w:val="484848"/>
          <w:sz w:val="26"/>
          <w:szCs w:val="26"/>
          <w:shd w:val="clear" w:color="auto" w:fill="FFFFFF"/>
        </w:rPr>
        <w:t xml:space="preserve">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EF2AD9">
      <w:pPr>
        <w:pStyle w:val="li1kqbjwbwa3ze6v0bvxq9rx"/>
        <w:numPr>
          <w:ilvl w:val="0"/>
          <w:numId w:val="45"/>
        </w:numPr>
        <w:shd w:val="clear" w:color="auto" w:fill="FFFFFF"/>
        <w:rPr>
          <w:rFonts w:ascii="Segoe UI" w:hAnsi="Segoe UI" w:cs="Segoe UI"/>
          <w:color w:val="484848"/>
          <w:sz w:val="26"/>
          <w:szCs w:val="26"/>
        </w:rPr>
      </w:pPr>
      <w:proofErr w:type="spellStart"/>
      <w:proofErr w:type="gramStart"/>
      <w:r>
        <w:rPr>
          <w:rStyle w:val="HTMLCode"/>
          <w:rFonts w:ascii="Consolas" w:hAnsi="Consolas"/>
          <w:color w:val="15141F"/>
          <w:shd w:val="clear" w:color="auto" w:fill="EAE9ED"/>
        </w:rPr>
        <w:t>module.exports</w:t>
      </w:r>
      <w:proofErr w:type="spellEnd"/>
      <w:proofErr w:type="gramEnd"/>
      <w:r>
        <w:rPr>
          <w:rFonts w:ascii="Segoe UI" w:hAnsi="Segoe UI" w:cs="Segoe UI"/>
          <w:color w:val="484848"/>
          <w:sz w:val="26"/>
          <w:szCs w:val="26"/>
        </w:rPr>
        <w:t> exports the module for use in another program.</w:t>
      </w:r>
    </w:p>
    <w:p w14:paraId="70C50384" w14:textId="02DCA454" w:rsidR="00EF2AD9" w:rsidRPr="00EF2AD9" w:rsidRDefault="00EF2AD9" w:rsidP="00EF2AD9">
      <w:pPr>
        <w:pStyle w:val="ListParagraph"/>
        <w:numPr>
          <w:ilvl w:val="0"/>
          <w:numId w:val="44"/>
        </w:numPr>
      </w:pPr>
      <w:proofErr w:type="gramStart"/>
      <w:r>
        <w:rPr>
          <w:rStyle w:val="HTMLCode"/>
          <w:rFonts w:ascii="Consolas" w:eastAsiaTheme="minorHAnsi" w:hAnsi="Consolas"/>
          <w:color w:val="15141F"/>
          <w:shd w:val="clear" w:color="auto" w:fill="EAE9ED"/>
        </w:rPr>
        <w:t>require(</w:t>
      </w:r>
      <w:proofErr w:type="gramEnd"/>
      <w:r>
        <w:rPr>
          <w:rStyle w:val="HTMLCode"/>
          <w:rFonts w:ascii="Consolas" w:eastAsiaTheme="minorHAnsi" w:hAnsi="Consolas"/>
          <w:color w:val="15141F"/>
          <w:shd w:val="clear" w:color="auto" w:fill="EAE9ED"/>
        </w:rPr>
        <w:t>)</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xml:space="preserve"> is a JavaScript function that loads a module. </w:t>
      </w:r>
      <w:proofErr w:type="gramStart"/>
      <w:r w:rsidRPr="00F34789">
        <w:rPr>
          <w:color w:val="484848"/>
          <w:sz w:val="26"/>
          <w:szCs w:val="26"/>
          <w:shd w:val="clear" w:color="auto" w:fill="FFFFFF"/>
        </w:rPr>
        <w:t>It’s</w:t>
      </w:r>
      <w:proofErr w:type="gramEnd"/>
      <w:r w:rsidRPr="00F34789">
        <w:rPr>
          <w:color w:val="484848"/>
          <w:sz w:val="26"/>
          <w:szCs w:val="26"/>
          <w:shd w:val="clear" w:color="auto" w:fill="FFFFFF"/>
        </w:rPr>
        <w:t xml:space="preserve">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w:t>
      </w:r>
      <w:proofErr w:type="spellStart"/>
      <w:r w:rsidRPr="00F34789">
        <w:rPr>
          <w:rStyle w:val="HTMLCode"/>
          <w:rFonts w:ascii="Consolas" w:eastAsiaTheme="majorEastAsia" w:hAnsi="Consolas"/>
          <w:color w:val="15141F"/>
          <w:shd w:val="clear" w:color="auto" w:fill="EAE9ED"/>
        </w:rPr>
        <w:t>js</w:t>
      </w:r>
      <w:proofErr w:type="spellEnd"/>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277F8427" w:rsidR="00EF2AD9" w:rsidRPr="004743BE" w:rsidRDefault="00EF2AD9" w:rsidP="004743BE">
      <w:pPr>
        <w:pStyle w:val="li1kqbjwbwa3ze6v0bvxq9rx"/>
        <w:numPr>
          <w:ilvl w:val="0"/>
          <w:numId w:val="4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sectPr w:rsidR="00EF2AD9" w:rsidRPr="004743BE"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895133"/>
    <w:multiLevelType w:val="multilevel"/>
    <w:tmpl w:val="907C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BD2BD5"/>
    <w:multiLevelType w:val="hybridMultilevel"/>
    <w:tmpl w:val="7C28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20"/>
  </w:num>
  <w:num w:numId="4">
    <w:abstractNumId w:val="5"/>
  </w:num>
  <w:num w:numId="5">
    <w:abstractNumId w:val="16"/>
  </w:num>
  <w:num w:numId="6">
    <w:abstractNumId w:val="43"/>
  </w:num>
  <w:num w:numId="7">
    <w:abstractNumId w:val="17"/>
  </w:num>
  <w:num w:numId="8">
    <w:abstractNumId w:val="34"/>
  </w:num>
  <w:num w:numId="9">
    <w:abstractNumId w:val="38"/>
  </w:num>
  <w:num w:numId="10">
    <w:abstractNumId w:val="14"/>
  </w:num>
  <w:num w:numId="11">
    <w:abstractNumId w:val="6"/>
  </w:num>
  <w:num w:numId="12">
    <w:abstractNumId w:val="32"/>
  </w:num>
  <w:num w:numId="13">
    <w:abstractNumId w:val="18"/>
  </w:num>
  <w:num w:numId="14">
    <w:abstractNumId w:val="28"/>
  </w:num>
  <w:num w:numId="15">
    <w:abstractNumId w:val="19"/>
  </w:num>
  <w:num w:numId="16">
    <w:abstractNumId w:val="0"/>
  </w:num>
  <w:num w:numId="17">
    <w:abstractNumId w:val="24"/>
  </w:num>
  <w:num w:numId="18">
    <w:abstractNumId w:val="7"/>
  </w:num>
  <w:num w:numId="19">
    <w:abstractNumId w:val="22"/>
  </w:num>
  <w:num w:numId="20">
    <w:abstractNumId w:val="27"/>
  </w:num>
  <w:num w:numId="21">
    <w:abstractNumId w:val="44"/>
  </w:num>
  <w:num w:numId="22">
    <w:abstractNumId w:val="10"/>
  </w:num>
  <w:num w:numId="23">
    <w:abstractNumId w:val="31"/>
  </w:num>
  <w:num w:numId="24">
    <w:abstractNumId w:val="9"/>
  </w:num>
  <w:num w:numId="25">
    <w:abstractNumId w:val="15"/>
  </w:num>
  <w:num w:numId="26">
    <w:abstractNumId w:val="33"/>
  </w:num>
  <w:num w:numId="27">
    <w:abstractNumId w:val="12"/>
  </w:num>
  <w:num w:numId="28">
    <w:abstractNumId w:val="25"/>
  </w:num>
  <w:num w:numId="29">
    <w:abstractNumId w:val="39"/>
  </w:num>
  <w:num w:numId="30">
    <w:abstractNumId w:val="36"/>
  </w:num>
  <w:num w:numId="31">
    <w:abstractNumId w:val="37"/>
  </w:num>
  <w:num w:numId="32">
    <w:abstractNumId w:val="21"/>
  </w:num>
  <w:num w:numId="33">
    <w:abstractNumId w:val="23"/>
  </w:num>
  <w:num w:numId="34">
    <w:abstractNumId w:val="35"/>
  </w:num>
  <w:num w:numId="35">
    <w:abstractNumId w:val="26"/>
  </w:num>
  <w:num w:numId="36">
    <w:abstractNumId w:val="3"/>
  </w:num>
  <w:num w:numId="37">
    <w:abstractNumId w:val="40"/>
  </w:num>
  <w:num w:numId="38">
    <w:abstractNumId w:val="11"/>
  </w:num>
  <w:num w:numId="39">
    <w:abstractNumId w:val="8"/>
  </w:num>
  <w:num w:numId="40">
    <w:abstractNumId w:val="30"/>
  </w:num>
  <w:num w:numId="41">
    <w:abstractNumId w:val="4"/>
  </w:num>
  <w:num w:numId="42">
    <w:abstractNumId w:val="45"/>
  </w:num>
  <w:num w:numId="43">
    <w:abstractNumId w:val="13"/>
  </w:num>
  <w:num w:numId="44">
    <w:abstractNumId w:val="41"/>
  </w:num>
  <w:num w:numId="45">
    <w:abstractNumId w:val="42"/>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sawFa0GmjLQAAAA=="/>
  </w:docVars>
  <w:rsids>
    <w:rsidRoot w:val="00503CC3"/>
    <w:rsid w:val="000A2560"/>
    <w:rsid w:val="000B45AD"/>
    <w:rsid w:val="000C27AD"/>
    <w:rsid w:val="000C3CC2"/>
    <w:rsid w:val="00137AB2"/>
    <w:rsid w:val="001C2A01"/>
    <w:rsid w:val="001C47FC"/>
    <w:rsid w:val="001D18CE"/>
    <w:rsid w:val="001D6991"/>
    <w:rsid w:val="00214DB8"/>
    <w:rsid w:val="002244C9"/>
    <w:rsid w:val="00224EC8"/>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743BE"/>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477FA"/>
    <w:rsid w:val="007D31D7"/>
    <w:rsid w:val="00804044"/>
    <w:rsid w:val="00807B3B"/>
    <w:rsid w:val="008326E8"/>
    <w:rsid w:val="00861603"/>
    <w:rsid w:val="00881DC7"/>
    <w:rsid w:val="00892395"/>
    <w:rsid w:val="008A6CFF"/>
    <w:rsid w:val="008B25E0"/>
    <w:rsid w:val="008C28EA"/>
    <w:rsid w:val="008F5DB8"/>
    <w:rsid w:val="00927ED2"/>
    <w:rsid w:val="009462F3"/>
    <w:rsid w:val="0094660B"/>
    <w:rsid w:val="00952125"/>
    <w:rsid w:val="00973A68"/>
    <w:rsid w:val="00995960"/>
    <w:rsid w:val="009970FE"/>
    <w:rsid w:val="009F6FD4"/>
    <w:rsid w:val="00A05AB9"/>
    <w:rsid w:val="00A16386"/>
    <w:rsid w:val="00A33F7B"/>
    <w:rsid w:val="00A52CB6"/>
    <w:rsid w:val="00A53782"/>
    <w:rsid w:val="00AA161C"/>
    <w:rsid w:val="00AA5FCA"/>
    <w:rsid w:val="00AC291D"/>
    <w:rsid w:val="00AD6483"/>
    <w:rsid w:val="00AE6FB4"/>
    <w:rsid w:val="00B20D80"/>
    <w:rsid w:val="00B306CE"/>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31222"/>
    <w:rsid w:val="00D47E59"/>
    <w:rsid w:val="00D7629E"/>
    <w:rsid w:val="00DC53A7"/>
    <w:rsid w:val="00E06D3C"/>
    <w:rsid w:val="00E41472"/>
    <w:rsid w:val="00E862B2"/>
    <w:rsid w:val="00E9151D"/>
    <w:rsid w:val="00E97FAF"/>
    <w:rsid w:val="00EB561C"/>
    <w:rsid w:val="00EC72F0"/>
    <w:rsid w:val="00EF2AD9"/>
    <w:rsid w:val="00F250FA"/>
    <w:rsid w:val="00F34789"/>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1</TotalTime>
  <Pages>1</Pages>
  <Words>5438</Words>
  <Characters>3100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08</cp:revision>
  <dcterms:created xsi:type="dcterms:W3CDTF">2020-05-05T11:31:00Z</dcterms:created>
  <dcterms:modified xsi:type="dcterms:W3CDTF">2020-05-27T19:52:00Z</dcterms:modified>
</cp:coreProperties>
</file>